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2A48E" w14:textId="634DB59E" w:rsidR="002E05F9" w:rsidRPr="00E847FB" w:rsidRDefault="00A64BF9" w:rsidP="00C14B4F">
      <w:pPr>
        <w:pStyle w:val="WISS"/>
        <w:rPr>
          <w:color w:val="FF0000"/>
        </w:rPr>
      </w:pPr>
      <w:r w:rsidRPr="00C14B4F">
        <w:rPr>
          <w:rFonts w:hint="eastAsia"/>
          <w:noProof/>
        </w:rPr>
        <mc:AlternateContent>
          <mc:Choice Requires="wpg">
            <w:drawing>
              <wp:anchor distT="0" distB="0" distL="114300" distR="114300" simplePos="0" relativeHeight="251661824" behindDoc="0" locked="0" layoutInCell="1" allowOverlap="1" wp14:anchorId="3D7C6D16" wp14:editId="3BD48659">
                <wp:simplePos x="0" y="0"/>
                <wp:positionH relativeFrom="column">
                  <wp:posOffset>10160</wp:posOffset>
                </wp:positionH>
                <wp:positionV relativeFrom="paragraph">
                  <wp:posOffset>0</wp:posOffset>
                </wp:positionV>
                <wp:extent cx="6113145" cy="259080"/>
                <wp:effectExtent l="0" t="0" r="1905" b="7620"/>
                <wp:wrapTight wrapText="bothSides">
                  <wp:wrapPolygon edited="0">
                    <wp:start x="19184" y="0"/>
                    <wp:lineTo x="0" y="12706"/>
                    <wp:lineTo x="0" y="19059"/>
                    <wp:lineTo x="19184" y="20647"/>
                    <wp:lineTo x="21539" y="20647"/>
                    <wp:lineTo x="21539" y="0"/>
                    <wp:lineTo x="19184" y="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9768" y="1719"/>
                            <a:ext cx="1006"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1853042C" w:rsidR="00011E59" w:rsidRPr="00731F8E" w:rsidRDefault="00011E59" w:rsidP="00EB0B61">
                              <w:pPr>
                                <w:ind w:right="78" w:firstLineChars="0" w:firstLine="0"/>
                                <w:jc w:val="right"/>
                                <w:rPr>
                                  <w:rFonts w:ascii="Arial Unicode MS" w:eastAsia="Arial Unicode MS" w:hAnsi="Arial Unicode MS" w:cs="Arial Unicode MS" w:hint="eastAsia"/>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B125AC">
                                <w:rPr>
                                  <w:rFonts w:ascii="Arial Unicode MS" w:eastAsia="Arial Unicode MS" w:hAnsi="Arial Unicode MS" w:cs="Arial Unicode MS" w:hint="eastAsia"/>
                                  <w:sz w:val="12"/>
                                  <w:szCs w:val="10"/>
                                </w:rPr>
                                <w:t>6</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7C6D16" id="Group 121" o:spid="_x0000_s1026" style="position:absolute;left:0;text-align:left;margin-left:.8pt;margin-top:0;width:481.35pt;height:20.4pt;z-index:251661824" coordorigin="1147,1719" coordsize="9627,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">
                <v:shapetype id="_x0000_t202" coordsize="21600,21600" o:spt="202" path="m,l,21600r21600,l21600,xe">
                  <v:stroke joinstyle="miter"/>
                  <v:path gradientshapeok="t" o:connecttype="rect"/>
                </v:shapetype>
                <v:shape id="Text Box 38" o:spid="_x0000_s1027" type="#_x0000_t202" style="position:absolute;left:9768;top:1719;width:1006;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67A20881" w14:textId="1853042C" w:rsidR="00011E59" w:rsidRPr="00731F8E" w:rsidRDefault="00011E59" w:rsidP="00EB0B61">
                        <w:pPr>
                          <w:ind w:right="78" w:firstLineChars="0" w:firstLine="0"/>
                          <w:jc w:val="right"/>
                          <w:rPr>
                            <w:rFonts w:ascii="Arial Unicode MS" w:eastAsia="Arial Unicode MS" w:hAnsi="Arial Unicode MS" w:cs="Arial Unicode MS" w:hint="eastAsia"/>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B125AC">
                          <w:rPr>
                            <w:rFonts w:ascii="Arial Unicode MS" w:eastAsia="Arial Unicode MS" w:hAnsi="Arial Unicode MS" w:cs="Arial Unicode MS" w:hint="eastAsia"/>
                            <w:sz w:val="12"/>
                            <w:szCs w:val="10"/>
                          </w:rPr>
                          <w:t>6</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&#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2AB8FB01">
                <wp:simplePos x="0" y="0"/>
                <wp:positionH relativeFrom="margin">
                  <wp:posOffset>-4445</wp:posOffset>
                </wp:positionH>
                <wp:positionV relativeFrom="margin">
                  <wp:posOffset>7649210</wp:posOffset>
                </wp:positionV>
                <wp:extent cx="2926080" cy="974725"/>
                <wp:effectExtent l="0" t="0" r="7620" b="15875"/>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974725"/>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4C0F9D1A" w:rsidR="00011E59" w:rsidRPr="00232FA1"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r w:rsidR="00232FA1">
                                <w:rPr>
                                  <w:spacing w:val="-16"/>
                                  <w:szCs w:val="16"/>
                                </w:rPr>
                                <w:t xml:space="preserve"> </w:t>
                              </w:r>
                              <w:r w:rsidR="00232FA1" w:rsidRPr="00232FA1">
                                <w:rPr>
                                  <w:spacing w:val="-16"/>
                                  <w:szCs w:val="16"/>
                                </w:rPr>
                                <w:t>This paper is nonrefereed and non-archival. Hence it may later appear in any journals, conferences, symposia, etc.</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9C1B1B" id="Group 87" o:spid="_x0000_s1029" style="position:absolute;left:0;text-align:left;margin-left:-.35pt;margin-top:602.3pt;width:230.4pt;height:76.75pt;z-index:251657728;mso-position-horizontal-relative:margin;mso-position-vertical-relative:margin" coordorigin="1134,14406" coordsize="4608,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">
                <v:shape id="Text Box 22" o:spid="_x0000_s1030" type="#_x0000_t202" style="position:absolute;left:1134;top:14406;width:4608;height:1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" filled="f" strokecolor="white">
                  <v:textbox inset="5.85pt,.55mm,5.85pt,.7pt">
                    <w:txbxContent>
                      <w:p w14:paraId="0D8F41CD" w14:textId="4C0F9D1A" w:rsidR="00011E59" w:rsidRPr="00232FA1"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r w:rsidR="00232FA1">
                          <w:rPr>
                            <w:spacing w:val="-16"/>
                            <w:szCs w:val="16"/>
                          </w:rPr>
                          <w:t xml:space="preserve"> </w:t>
                        </w:r>
                        <w:r w:rsidR="00232FA1" w:rsidRPr="00232FA1">
                          <w:rPr>
                            <w:spacing w:val="-16"/>
                            <w:szCs w:val="16"/>
                          </w:rPr>
                          <w:t>This paper is nonrefereed and non-archival. Hence it may later appear in any journals, conferences, symposia, etc.</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&#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r w:rsidR="00E847FB" w:rsidRPr="00E847FB">
        <w:rPr>
          <w:rFonts w:hint="eastAsia"/>
          <w:color w:val="FF0000"/>
        </w:rPr>
        <w:t>（デモ発表</w:t>
      </w:r>
      <w:r w:rsidR="00DC09E7">
        <w:rPr>
          <w:rFonts w:hint="eastAsia"/>
          <w:color w:val="FF0000"/>
        </w:rPr>
        <w:t>・</w:t>
      </w:r>
      <w:r w:rsidR="00DC09E7">
        <w:rPr>
          <w:color w:val="FF0000"/>
        </w:rPr>
        <w:t>WISS Challenge</w:t>
      </w:r>
      <w:r w:rsidR="00E847FB" w:rsidRPr="00E847FB">
        <w:rPr>
          <w:rFonts w:hint="eastAsia"/>
          <w:color w:val="FF0000"/>
        </w:rPr>
        <w:t>用テンプレート）</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305041EA"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&#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9"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9"/>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B125AC">
        <w:rPr>
          <w:rFonts w:hint="eastAsia"/>
        </w:rPr>
        <w:t>6</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10" w:name="_Ref403846598"/>
      <w:r w:rsidRPr="000F19E2">
        <w:rPr>
          <w:rFonts w:hint="eastAsia"/>
        </w:rPr>
        <w:t>全般的な注意事項</w:t>
      </w:r>
      <w:bookmarkEnd w:id="10"/>
    </w:p>
    <w:p w14:paraId="72116AF9" w14:textId="46A79DA0"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w:t>
      </w:r>
      <w:r w:rsidR="00FB163F">
        <w:rPr>
          <w:rFonts w:hint="eastAsia"/>
        </w:rPr>
        <w:t>詳細は</w:t>
      </w:r>
      <w:r w:rsidR="00FB163F">
        <w:rPr>
          <w:rFonts w:hint="eastAsia"/>
        </w:rPr>
        <w:t>WISS202</w:t>
      </w:r>
      <w:r w:rsidR="00B125AC">
        <w:rPr>
          <w:rFonts w:hint="eastAsia"/>
        </w:rPr>
        <w:t>6</w:t>
      </w:r>
      <w:r w:rsidR="00FB163F">
        <w:rPr>
          <w:rFonts w:hint="eastAsia"/>
        </w:rPr>
        <w:t>サイトから査読方針のページを参照</w:t>
      </w:r>
      <w:r w:rsidR="00D45921">
        <w:rPr>
          <w:rFonts w:hint="eastAsia"/>
        </w:rPr>
        <w:t>）</w:t>
      </w:r>
      <w:r>
        <w:rPr>
          <w:rFonts w:hint="eastAsia"/>
        </w:rPr>
        <w:t>．</w:t>
      </w:r>
    </w:p>
    <w:p w14:paraId="014917E2" w14:textId="052F1CA8" w:rsidR="00051E61" w:rsidRPr="00051E61" w:rsidRDefault="00051E61" w:rsidP="00051E61">
      <w:pPr>
        <w:ind w:firstLine="197"/>
      </w:pPr>
      <w:r>
        <w:rPr>
          <w:rFonts w:hint="eastAsia"/>
          <w:color w:val="ED7D31" w:themeColor="accent2"/>
        </w:rPr>
        <w:t>提出時，</w:t>
      </w:r>
      <w:r w:rsidRPr="00F61C46">
        <w:rPr>
          <w:rFonts w:hint="eastAsia"/>
          <w:color w:val="ED7D31" w:themeColor="accent2"/>
        </w:rPr>
        <w:t>一部の</w:t>
      </w:r>
      <w:r w:rsidRPr="00F61C46">
        <w:rPr>
          <w:rFonts w:hint="eastAsia"/>
          <w:color w:val="ED7D31" w:themeColor="accent2"/>
        </w:rPr>
        <w:t>Word</w:t>
      </w:r>
      <w:r w:rsidRPr="00F61C46">
        <w:rPr>
          <w:rFonts w:hint="eastAsia"/>
          <w:color w:val="ED7D31" w:themeColor="accent2"/>
        </w:rPr>
        <w:t>において項番号が画像で出力されることがある．この場合，</w:t>
      </w:r>
      <w:r w:rsidRPr="00F61C46">
        <w:rPr>
          <w:rFonts w:hint="eastAsia"/>
          <w:color w:val="ED7D31" w:themeColor="accent2"/>
        </w:rPr>
        <w:t>2.2.2</w:t>
      </w:r>
      <w:r w:rsidRPr="00F61C46">
        <w:rPr>
          <w:rFonts w:hint="eastAsia"/>
          <w:color w:val="ED7D31" w:themeColor="accent2"/>
        </w:rPr>
        <w:t>項及び表</w:t>
      </w:r>
      <w:r w:rsidRPr="00F61C46">
        <w:rPr>
          <w:rFonts w:hint="eastAsia"/>
          <w:color w:val="ED7D31" w:themeColor="accent2"/>
        </w:rPr>
        <w:t>1</w:t>
      </w:r>
      <w:r w:rsidRPr="00F61C46">
        <w:rPr>
          <w:rFonts w:hint="eastAsia"/>
          <w:color w:val="ED7D31" w:themeColor="accent2"/>
        </w:rPr>
        <w:t>を参考に，項番号部分にスタイルの再指定（</w:t>
      </w:r>
      <w:r w:rsidRPr="00F61C46">
        <w:rPr>
          <w:rFonts w:hint="eastAsia"/>
          <w:color w:val="ED7D31" w:themeColor="accent2"/>
        </w:rPr>
        <w:t xml:space="preserve">1.1.1 </w:t>
      </w:r>
      <w:r w:rsidRPr="00F61C46">
        <w:rPr>
          <w:rFonts w:hint="eastAsia"/>
          <w:color w:val="ED7D31" w:themeColor="accent2"/>
        </w:rPr>
        <w:t>段落番号</w:t>
      </w:r>
      <w:r w:rsidRPr="00F61C46">
        <w:rPr>
          <w:rFonts w:hint="eastAsia"/>
          <w:color w:val="ED7D31" w:themeColor="accent2"/>
        </w:rPr>
        <w:t>3</w:t>
      </w:r>
      <w:r w:rsidRPr="00F61C46">
        <w:rPr>
          <w:rFonts w:hint="eastAsia"/>
          <w:color w:val="ED7D31" w:themeColor="accent2"/>
        </w:rPr>
        <w:t>を指定）を行うことで改善される．それでも改善しない場合は，手打ちで項番号を付与して対応</w:t>
      </w:r>
      <w:r w:rsidRPr="00F61C46">
        <w:rPr>
          <w:rFonts w:hint="eastAsia"/>
          <w:color w:val="ED7D31" w:themeColor="accent2"/>
        </w:rPr>
        <w:t>する</w:t>
      </w:r>
      <w:r w:rsidRPr="00910935">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35CDD301" w14:textId="0BCE0F20" w:rsidR="000126EF" w:rsidRPr="000B3E9C" w:rsidRDefault="00B05754" w:rsidP="00051E61">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r w:rsidR="00D232A0">
        <w:rPr>
          <w:rFonts w:hint="eastAsia"/>
        </w:rPr>
        <w:t>また，図表の配置に必要な「アンカーマーク」も表示されるようになる（詳細は</w:t>
      </w:r>
      <w:r w:rsidR="00D232A0">
        <w:fldChar w:fldCharType="begin"/>
      </w:r>
      <w:r w:rsidR="00D232A0">
        <w:instrText xml:space="preserve"> </w:instrText>
      </w:r>
      <w:r w:rsidR="00D232A0">
        <w:rPr>
          <w:rFonts w:hint="eastAsia"/>
        </w:rPr>
        <w:instrText>REF _Ref392764923 \r \h</w:instrText>
      </w:r>
      <w:r w:rsidR="00D232A0">
        <w:instrText xml:space="preserve"> </w:instrText>
      </w:r>
      <w:r w:rsidR="00D232A0">
        <w:fldChar w:fldCharType="separate"/>
      </w:r>
      <w:r w:rsidR="00DE7686">
        <w:t>3.1.1</w:t>
      </w:r>
      <w:r w:rsidR="00D232A0">
        <w:fldChar w:fldCharType="end"/>
      </w:r>
      <w:r w:rsidR="00D232A0">
        <w:rPr>
          <w:rFonts w:hint="eastAsia"/>
        </w:rPr>
        <w:t>で述べる）．</w:t>
      </w:r>
    </w:p>
    <w:p w14:paraId="3424A8B4" w14:textId="77777777" w:rsidR="00B05754" w:rsidRDefault="00B05754" w:rsidP="00BF56BA">
      <w:pPr>
        <w:ind w:firstLine="197"/>
      </w:pPr>
      <w:r>
        <w:rPr>
          <w:rFonts w:hint="eastAsia"/>
        </w:rPr>
        <w:t>次に，</w:t>
      </w:r>
      <w:r w:rsidR="009D3CEE">
        <w:rPr>
          <w:rFonts w:hint="eastAsia"/>
        </w:rPr>
        <w:t>上部メニューの［表示］から［ルーラ］に</w:t>
      </w:r>
      <w:r w:rsidR="009D3CEE">
        <w:rPr>
          <w:rFonts w:hint="eastAsia"/>
        </w:rPr>
        <w:lastRenderedPageBreak/>
        <w:t>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1" w:name="_Ref392770849"/>
                            <w:bookmarkStart w:id="12" w:name="OLE_LINK16"/>
                            <w:bookmarkStart w:id="13"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1"/>
                            <w:r w:rsidRPr="0014368C">
                              <w:t>．</w:t>
                            </w:r>
                            <w:r>
                              <w:rPr>
                                <w:rFonts w:hint="eastAsia"/>
                              </w:rPr>
                              <w:t>Word2010</w:t>
                            </w:r>
                            <w:r>
                              <w:rPr>
                                <w:rFonts w:hint="eastAsia"/>
                              </w:rPr>
                              <w:t>でスタイルウィンドウを表示するには図の赤丸部分をクリックする．</w:t>
                            </w:r>
                            <w:bookmarkEnd w:id="12"/>
                            <w:bookmarkEnd w:id="13"/>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4"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4"/>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5"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5"/>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6"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6"/>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7"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7"/>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8"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8"/>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9" w:name="OLE_LINK6"/>
                                  <w:r w:rsidRPr="00690025">
                                    <w:rPr>
                                      <w:rStyle w:val="af2"/>
                                      <w:rFonts w:hint="eastAsia"/>
                                    </w:rPr>
                                    <w:t>段落番号</w:t>
                                  </w:r>
                                  <w:r w:rsidRPr="00690025">
                                    <w:rPr>
                                      <w:rStyle w:val="af2"/>
                                      <w:rFonts w:hint="eastAsia"/>
                                    </w:rPr>
                                    <w:t>2</w:t>
                                  </w:r>
                                  <w:bookmarkEnd w:id="19"/>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0" w:name="OLE_LINK12"/>
                                  <w:r w:rsidRPr="00690025">
                                    <w:rPr>
                                      <w:rStyle w:val="af2"/>
                                      <w:rFonts w:hint="eastAsia"/>
                                    </w:rPr>
                                    <w:t>MS</w:t>
                                  </w:r>
                                  <w:r w:rsidRPr="00690025">
                                    <w:rPr>
                                      <w:rStyle w:val="af2"/>
                                      <w:rFonts w:hint="eastAsia"/>
                                    </w:rPr>
                                    <w:t>ゴシック</w:t>
                                  </w:r>
                                  <w:r w:rsidRPr="00690025">
                                    <w:rPr>
                                      <w:rStyle w:val="af2"/>
                                      <w:rFonts w:hint="eastAsia"/>
                                    </w:rPr>
                                    <w:t>10pt</w:t>
                                  </w:r>
                                  <w:bookmarkEnd w:id="20"/>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1"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1"/>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2"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2"/>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CEA97"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&#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3" w:name="_Ref392770849"/>
                      <w:bookmarkStart w:id="24" w:name="OLE_LINK16"/>
                      <w:bookmarkStart w:id="25"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3"/>
                      <w:r w:rsidRPr="0014368C">
                        <w:t>．</w:t>
                      </w:r>
                      <w:r>
                        <w:rPr>
                          <w:rFonts w:hint="eastAsia"/>
                        </w:rPr>
                        <w:t>Word2010</w:t>
                      </w:r>
                      <w:r>
                        <w:rPr>
                          <w:rFonts w:hint="eastAsia"/>
                        </w:rPr>
                        <w:t>でスタイルウィンドウを表示するには図の赤丸部分をクリックする．</w:t>
                      </w:r>
                      <w:bookmarkEnd w:id="24"/>
                      <w:bookmarkEnd w:id="25"/>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6"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6"/>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7"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7"/>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8"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8"/>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9"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9"/>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0"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30"/>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1" w:name="OLE_LINK6"/>
                            <w:r w:rsidRPr="00690025">
                              <w:rPr>
                                <w:rStyle w:val="af2"/>
                                <w:rFonts w:hint="eastAsia"/>
                              </w:rPr>
                              <w:t>段落番号</w:t>
                            </w:r>
                            <w:r w:rsidRPr="00690025">
                              <w:rPr>
                                <w:rStyle w:val="af2"/>
                                <w:rFonts w:hint="eastAsia"/>
                              </w:rPr>
                              <w:t>2</w:t>
                            </w:r>
                            <w:bookmarkEnd w:id="31"/>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2"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2"/>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3"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3"/>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4"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4"/>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5"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5"/>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c</w:t>
                            </w:r>
                            <w:proofErr w:type="spellEnd"/>
                            <w:r>
                              <w:rPr>
                                <w:rFonts w:hint="eastAsia"/>
                              </w:rPr>
                              <w:t>，</w:t>
                            </w:r>
                            <w:r>
                              <w:rPr>
                                <w:rFonts w:hint="eastAsia"/>
                              </w:rPr>
                              <w:t xml:space="preserve">(b) </w:t>
                            </w:r>
                            <w:r>
                              <w:rPr>
                                <w:rFonts w:hint="eastAsia"/>
                              </w:rPr>
                              <w:t>書式貼り付けを行いたい部分を選択し，</w:t>
                            </w:r>
                            <w:proofErr w:type="spellStart"/>
                            <w:r>
                              <w:rPr>
                                <w:rFonts w:hint="eastAsia"/>
                              </w:rPr>
                              <w:t>Ctrl+Shift+v</w:t>
                            </w:r>
                            <w:proofErr w:type="spell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&#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6"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6"/>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c</w:t>
                      </w:r>
                      <w:proofErr w:type="spellEnd"/>
                      <w:r>
                        <w:rPr>
                          <w:rFonts w:hint="eastAsia"/>
                        </w:rPr>
                        <w:t>，</w:t>
                      </w:r>
                      <w:r>
                        <w:rPr>
                          <w:rFonts w:hint="eastAsia"/>
                        </w:rPr>
                        <w:t xml:space="preserve">(b) </w:t>
                      </w:r>
                      <w:r>
                        <w:rPr>
                          <w:rFonts w:hint="eastAsia"/>
                        </w:rPr>
                        <w:t>書式貼り付けを行いたい部分を選択し，</w:t>
                      </w:r>
                      <w:proofErr w:type="spellStart"/>
                      <w:r>
                        <w:rPr>
                          <w:rFonts w:hint="eastAsia"/>
                        </w:rPr>
                        <w:t>Ctrl+Shift+v</w:t>
                      </w:r>
                      <w:proofErr w:type="spellEnd"/>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15983690"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w:t>
      </w:r>
      <w:r w:rsidR="00051E61">
        <w:rPr>
          <w:rFonts w:hint="eastAsia"/>
          <w:noProof/>
        </w:rPr>
        <w:lastRenderedPageBreak/>
        <mc:AlternateContent>
          <mc:Choice Requires="wpg">
            <w:drawing>
              <wp:anchor distT="0" distB="0" distL="114300" distR="114300" simplePos="0" relativeHeight="251656704" behindDoc="0" locked="0" layoutInCell="1" allowOverlap="1" wp14:anchorId="3A44C1D0" wp14:editId="612BE9CE">
                <wp:simplePos x="0" y="0"/>
                <wp:positionH relativeFrom="column">
                  <wp:posOffset>309880</wp:posOffset>
                </wp:positionH>
                <wp:positionV relativeFrom="paragraph">
                  <wp:posOffset>91017</wp:posOffset>
                </wp:positionV>
                <wp:extent cx="908050" cy="409575"/>
                <wp:effectExtent l="12700" t="12700" r="635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5" style="position:absolute;left:0;text-align:left;margin-left:24.4pt;margin-top:7.15pt;width:71.5pt;height:32.25pt;z-index:251656704" coordorigin="6919,2242" coordsize="1430,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">
                <v:oval id="Oval 83" o:spid="_x0000_s1036" style="position:absolute;left:6919;top:2242;width:371;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" filled="f" strokecolor="red" strokeweight="3pt">
                  <v:textbox inset="5.85pt,.7pt,5.85pt,.7pt"/>
                </v:oval>
                <v:shape id="Text Box 84" o:spid="_x0000_s1037" type="#_x0000_t202" style="position:absolute;left:7017;top:2613;width:1332;height:2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&#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Pr>
          <w:rFonts w:hint="eastAsia"/>
        </w:rPr>
        <w:t>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8"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&#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9"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9"/>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40"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40"/>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1"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1"/>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9"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&#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2"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2"/>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されたりページ自体が消滅する恐れのある</w:t>
      </w:r>
      <w:r w:rsidR="00F04EC2">
        <w:rPr>
          <w:rFonts w:hint="eastAsia"/>
        </w:rPr>
        <w:t>Web</w:t>
      </w:r>
      <w:r w:rsidR="00F04EC2">
        <w:rPr>
          <w:rFonts w:hint="eastAsia"/>
        </w:rPr>
        <w:t>ページは参考文献として好ましくない．</w:t>
      </w:r>
    </w:p>
    <w:p w14:paraId="617C7759" w14:textId="75B524D2"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3" w:name="_Ref392764923"/>
      <w:r w:rsidRPr="00843676">
        <w:rPr>
          <w:rFonts w:hint="eastAsia"/>
        </w:rPr>
        <w:t>本文からの参照と配置</w:t>
      </w:r>
      <w:bookmarkEnd w:id="43"/>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742DA177" w:rsidR="00397B89" w:rsidRDefault="00397B89" w:rsidP="00F33FE3">
      <w:pPr>
        <w:ind w:firstLine="197"/>
      </w:pPr>
      <w:r>
        <w:rPr>
          <w:rFonts w:hint="eastAsia"/>
        </w:rPr>
        <w:t>テキストボックスは，本文中の任意の</w:t>
      </w:r>
      <w:r w:rsidR="00BD2E05">
        <w:rPr>
          <w:rFonts w:hint="eastAsia"/>
        </w:rPr>
        <w:t>段落</w:t>
      </w:r>
      <w:r>
        <w:rPr>
          <w:rFonts w:hint="eastAsia"/>
        </w:rPr>
        <w:t>に紐づけされているので，その</w:t>
      </w:r>
      <w:r w:rsidR="00BD2E05">
        <w:rPr>
          <w:rFonts w:hint="eastAsia"/>
        </w:rPr>
        <w:t>段落</w:t>
      </w:r>
      <w:r>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w:t>
      </w:r>
      <w:r>
        <w:rPr>
          <w:rFonts w:hint="eastAsia"/>
        </w:rPr>
        <w:lastRenderedPageBreak/>
        <w:t>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vAlign w:val="center"/>
          </w:tcPr>
          <w:p w14:paraId="58953E70" w14:textId="77777777" w:rsidR="00785142" w:rsidRDefault="00F56E85" w:rsidP="00BF56BA">
            <w:pPr>
              <w:ind w:rightChars="7" w:right="14" w:firstLineChars="0" w:firstLine="0"/>
              <w:jc w:val="center"/>
            </w:pPr>
            <w:r w:rsidRPr="0080308D">
              <w:rPr>
                <w:noProof/>
                <w:position w:val="-10"/>
              </w:rPr>
              <w:object w:dxaOrig="180" w:dyaOrig="340" w14:anchorId="3D4DD754">
                <v:shape id="_x0000_i1025" type="#_x0000_t75" alt="" style="width:9pt;height:18pt;mso-width-percent:0;mso-height-percent:0;mso-width-percent:0;mso-height-percent:0" o:ole="">
                  <v:imagedata r:id="rId24" o:title=""/>
                </v:shape>
                <o:OLEObject Type="Embed" ProgID="Equation.3" ShapeID="_x0000_i1025" DrawAspect="Content" ObjectID="_1842387168" r:id="rId25"/>
              </w:object>
            </w:r>
            <w:r w:rsidRPr="00816C87">
              <w:rPr>
                <w:noProof/>
                <w:position w:val="-28"/>
              </w:rPr>
              <w:object w:dxaOrig="1800" w:dyaOrig="680" w14:anchorId="6E4A7BC4">
                <v:shape id="_x0000_i1026" type="#_x0000_t75" alt="" style="width:66pt;height:24pt;mso-width-percent:0;mso-height-percent:0;mso-width-percent:0;mso-height-percent:0" o:ole="">
                  <v:imagedata r:id="rId26" o:title=""/>
                </v:shape>
                <o:OLEObject Type="Embed" ProgID="Equation.3" ShapeID="_x0000_i1026" DrawAspect="Content" ObjectID="_1842387169" r:id="rId27"/>
              </w:object>
            </w:r>
          </w:p>
        </w:tc>
        <w:tc>
          <w:tcPr>
            <w:tcW w:w="650" w:type="dxa"/>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vAlign w:val="center"/>
          </w:tcPr>
          <w:p w14:paraId="72D9FDC1" w14:textId="77777777" w:rsidR="00785142" w:rsidRDefault="00F56E85" w:rsidP="00BF56BA">
            <w:pPr>
              <w:ind w:rightChars="7" w:right="14" w:firstLineChars="0" w:firstLine="0"/>
              <w:jc w:val="center"/>
            </w:pPr>
            <w:r w:rsidRPr="0080308D">
              <w:rPr>
                <w:noProof/>
                <w:position w:val="-10"/>
              </w:rPr>
              <w:object w:dxaOrig="180" w:dyaOrig="340" w14:anchorId="3A7B0EA2">
                <v:shape id="_x0000_i1027" type="#_x0000_t75" alt="" style="width:9pt;height:18pt;mso-width-percent:0;mso-height-percent:0;mso-width-percent:0;mso-height-percent:0" o:ole="">
                  <v:imagedata r:id="rId24" o:title=""/>
                </v:shape>
                <o:OLEObject Type="Embed" ProgID="Equation.3" ShapeID="_x0000_i1027" DrawAspect="Content" ObjectID="_1842387170" r:id="rId28"/>
              </w:object>
            </w:r>
            <w:r w:rsidRPr="00816C87">
              <w:rPr>
                <w:noProof/>
                <w:position w:val="-28"/>
              </w:rPr>
              <w:object w:dxaOrig="1800" w:dyaOrig="680" w14:anchorId="1DED1D38">
                <v:shape id="_x0000_i1028" type="#_x0000_t75" alt="" style="width:66pt;height:24pt;mso-width-percent:0;mso-height-percent:0;mso-width-percent:0;mso-height-percent:0" o:ole="">
                  <v:imagedata r:id="rId26" o:title=""/>
                </v:shape>
                <o:OLEObject Type="Embed" ProgID="Equation.3" ShapeID="_x0000_i1028" DrawAspect="Content" ObjectID="_1842387171" r:id="rId29"/>
              </w:object>
            </w:r>
          </w:p>
        </w:tc>
        <w:tc>
          <w:tcPr>
            <w:tcW w:w="650" w:type="dxa"/>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246AEC5B" w14:textId="77777777" w:rsidR="00331AFE" w:rsidRDefault="00331AFE" w:rsidP="00F33FE3">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34FA3634" w14:textId="77777777" w:rsidR="00DA1390" w:rsidRPr="00331AFE" w:rsidRDefault="00DA1390" w:rsidP="008F35BA">
      <w:pPr>
        <w:ind w:firstLine="198"/>
        <w:rPr>
          <w:b/>
          <w:noProof/>
        </w:rPr>
      </w:pP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r>
        <w:rPr>
          <w:rFonts w:hint="eastAsia"/>
        </w:rPr>
        <w:t>てす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1C46BC48" w14:textId="1F615859" w:rsidR="00B36CCF" w:rsidRDefault="009C758C" w:rsidP="0086369E">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r w:rsidR="00964787">
        <w:rPr>
          <w:rFonts w:hint="eastAsia"/>
        </w:rPr>
        <w:t>．</w:t>
      </w:r>
    </w:p>
    <w:p w14:paraId="1B885DBA" w14:textId="77777777" w:rsidR="00781B8F" w:rsidRPr="009C758C" w:rsidRDefault="00781B8F" w:rsidP="00781B8F">
      <w:pPr>
        <w:ind w:firstLineChars="0" w:firstLine="0"/>
      </w:pPr>
    </w:p>
    <w:p w14:paraId="60B1E3B5" w14:textId="77777777" w:rsidR="007C6C12" w:rsidRPr="007C6C12" w:rsidRDefault="007C6C12" w:rsidP="00C21B19">
      <w:pPr>
        <w:pStyle w:val="1"/>
      </w:pPr>
      <w:r>
        <w:rPr>
          <w:rFonts w:hint="eastAsia"/>
        </w:rPr>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lastRenderedPageBreak/>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4"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Symp</w:t>
      </w:r>
      <w:r w:rsidRPr="00565876">
        <w:rPr>
          <w:rFonts w:hint="eastAsia"/>
        </w:rPr>
        <w:t>.</w:t>
      </w:r>
      <w:r w:rsidRPr="00565876">
        <w:t xml:space="preserve"> Wearable Computers, pp. 37-43, 1999.</w:t>
      </w:r>
      <w:bookmarkEnd w:id="44"/>
    </w:p>
    <w:p w14:paraId="28E5EE4C" w14:textId="019AD25D" w:rsidR="000E6ACD" w:rsidRPr="00565876" w:rsidRDefault="000E6ACD" w:rsidP="001A00B4">
      <w:pPr>
        <w:pStyle w:val="a"/>
      </w:pPr>
      <w:bookmarkStart w:id="45"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B125AC">
        <w:rPr>
          <w:rFonts w:hint="eastAsia"/>
        </w:rPr>
        <w:t>6</w:t>
      </w:r>
      <w:r w:rsidR="001A25EA" w:rsidRPr="00565876">
        <w:rPr>
          <w:rFonts w:hint="eastAsia"/>
        </w:rPr>
        <w:t>/</w:t>
      </w:r>
      <w:r w:rsidR="001A25EA">
        <w:t>0</w:t>
      </w:r>
      <w:r w:rsidR="005F3862">
        <w:t>6</w:t>
      </w:r>
      <w:r w:rsidR="001A25EA" w:rsidRPr="00565876">
        <w:rPr>
          <w:rFonts w:hint="eastAsia"/>
        </w:rPr>
        <w:t>/</w:t>
      </w:r>
      <w:r w:rsidR="005F3862">
        <w:t>03</w:t>
      </w:r>
      <w:r w:rsidR="00CC4AFB">
        <w:rPr>
          <w:rFonts w:hint="eastAsia"/>
        </w:rPr>
        <w:t xml:space="preserve"> </w:t>
      </w:r>
      <w:r w:rsidRPr="00565876">
        <w:rPr>
          <w:rFonts w:hint="eastAsia"/>
        </w:rPr>
        <w:t>確認</w:t>
      </w:r>
      <w:r w:rsidRPr="00565876">
        <w:t>)</w:t>
      </w:r>
      <w:r w:rsidRPr="00565876">
        <w:rPr>
          <w:rFonts w:hint="eastAsia"/>
        </w:rPr>
        <w:t xml:space="preserve"> </w:t>
      </w:r>
      <w:bookmarkEnd w:id="45"/>
      <w:r w:rsidRPr="00565876">
        <w:br/>
      </w:r>
      <w:r w:rsidRPr="001A00B4">
        <w:t>http://ieeeauthorcenter.ieee.org/wp-content/uploads/IEEE_Style_Manual.pdf</w:t>
      </w:r>
      <w:r>
        <w:br/>
      </w:r>
      <w:r w:rsidRPr="00565876">
        <w:rPr>
          <w:rFonts w:hint="eastAsia"/>
        </w:rPr>
        <w:t>両端ぞろえの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26720ACC"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B125AC">
        <w:rPr>
          <w:rFonts w:hint="eastAsia"/>
        </w:rPr>
        <w:t>6</w:t>
      </w:r>
      <w:r w:rsidRPr="00565876">
        <w:rPr>
          <w:rFonts w:hint="eastAsia"/>
        </w:rPr>
        <w:t>/</w:t>
      </w:r>
      <w:r>
        <w:t>0</w:t>
      </w:r>
      <w:r w:rsidR="005F3862">
        <w:t>6</w:t>
      </w:r>
      <w:r w:rsidRPr="00565876">
        <w:rPr>
          <w:rFonts w:hint="eastAsia"/>
        </w:rPr>
        <w:t>/</w:t>
      </w:r>
      <w:r w:rsidR="005F3862">
        <w:t>03</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6"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6"/>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">
                <v:rect id="Rectangle 13" o:spid="_x0000_s1041" style="position:absolute;left:6442;top:2683;width:9086;height:5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&#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15" o:spid="_x0000_s1043" type="#_x0000_t202" style="position:absolute;left:1481;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&#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&#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1"/>
      <w:headerReference w:type="default" r:id="rId32"/>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2D229C" w14:textId="77777777" w:rsidR="007B3194" w:rsidRDefault="007B3194" w:rsidP="009B5CE9">
      <w:pPr>
        <w:spacing w:before="120"/>
        <w:ind w:left="299" w:right="76" w:firstLine="200"/>
      </w:pPr>
    </w:p>
    <w:p w14:paraId="2895A0BA" w14:textId="77777777" w:rsidR="007B3194" w:rsidRDefault="007B3194">
      <w:pPr>
        <w:ind w:firstLine="200"/>
      </w:pPr>
      <w:r>
        <w:separator/>
      </w:r>
    </w:p>
  </w:endnote>
  <w:endnote w:type="continuationSeparator" w:id="0">
    <w:p w14:paraId="357D4AE9" w14:textId="77777777" w:rsidR="007B3194" w:rsidRDefault="007B3194" w:rsidP="009B5CE9">
      <w:pPr>
        <w:spacing w:before="120"/>
        <w:ind w:left="299" w:right="76" w:firstLine="200"/>
      </w:pPr>
    </w:p>
    <w:p w14:paraId="22AF8B36" w14:textId="77777777" w:rsidR="007B3194" w:rsidRDefault="007B3194">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Arial Unicode MS">
    <w:altName w:val="A-OTF UD新丸ゴ Pr6N L"/>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6C317" w14:textId="77777777" w:rsidR="007B3194" w:rsidRDefault="007B3194">
      <w:pPr>
        <w:ind w:firstLine="200"/>
      </w:pPr>
      <w:r>
        <w:separator/>
      </w:r>
      <w:r>
        <w:separator/>
      </w:r>
    </w:p>
  </w:footnote>
  <w:footnote w:type="continuationSeparator" w:id="0">
    <w:p w14:paraId="0267F63B" w14:textId="77777777" w:rsidR="007B3194" w:rsidRDefault="007B3194" w:rsidP="009B5CE9">
      <w:pPr>
        <w:spacing w:before="120"/>
        <w:ind w:left="299" w:right="76" w:firstLine="200"/>
      </w:pPr>
    </w:p>
    <w:p w14:paraId="695DE024" w14:textId="77777777" w:rsidR="007B3194" w:rsidRDefault="007B3194">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17FEB" w14:textId="700893D0" w:rsidR="00761BE3" w:rsidRDefault="00011E59" w:rsidP="00761BE3">
    <w:pPr>
      <w:pStyle w:val="a5"/>
      <w:ind w:right="76" w:firstLineChars="0" w:firstLine="0"/>
      <w:jc w:val="center"/>
      <w:rPr>
        <w:rFonts w:hint="eastAsia"/>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B125AC">
      <w:rPr>
        <w:rFonts w:hint="eastAsia"/>
        <w:sz w:val="16"/>
        <w:szCs w:val="15"/>
      </w:rPr>
      <w:t>6</w:t>
    </w:r>
  </w:p>
  <w:p w14:paraId="19FE1D91" w14:textId="77777777" w:rsidR="00526CC2" w:rsidRDefault="00526CC2" w:rsidP="00526CC2">
    <w:pPr>
      <w:pStyle w:val="a5"/>
      <w:ind w:right="76" w:firstLineChars="0" w:firstLine="0"/>
      <w:rPr>
        <w:sz w:val="16"/>
        <w:szCs w:val="15"/>
      </w:rPr>
    </w:pP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47022928">
    <w:abstractNumId w:val="11"/>
  </w:num>
  <w:num w:numId="2" w16cid:durableId="1300259275">
    <w:abstractNumId w:val="13"/>
  </w:num>
  <w:num w:numId="3" w16cid:durableId="408381233">
    <w:abstractNumId w:val="17"/>
  </w:num>
  <w:num w:numId="4" w16cid:durableId="1359576582">
    <w:abstractNumId w:val="18"/>
  </w:num>
  <w:num w:numId="5" w16cid:durableId="839124284">
    <w:abstractNumId w:val="14"/>
  </w:num>
  <w:num w:numId="6" w16cid:durableId="118034358">
    <w:abstractNumId w:val="19"/>
  </w:num>
  <w:num w:numId="7" w16cid:durableId="377358371">
    <w:abstractNumId w:val="11"/>
  </w:num>
  <w:num w:numId="8" w16cid:durableId="1833720983">
    <w:abstractNumId w:val="15"/>
  </w:num>
  <w:num w:numId="9" w16cid:durableId="1510365097">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16cid:durableId="1301420954">
    <w:abstractNumId w:val="11"/>
  </w:num>
  <w:num w:numId="11" w16cid:durableId="523905873">
    <w:abstractNumId w:val="11"/>
  </w:num>
  <w:num w:numId="12" w16cid:durableId="21086929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985010">
    <w:abstractNumId w:val="11"/>
  </w:num>
  <w:num w:numId="14" w16cid:durableId="649942099">
    <w:abstractNumId w:val="11"/>
  </w:num>
  <w:num w:numId="15" w16cid:durableId="12474228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3292688">
    <w:abstractNumId w:val="11"/>
  </w:num>
  <w:num w:numId="17" w16cid:durableId="462191982">
    <w:abstractNumId w:val="20"/>
  </w:num>
  <w:num w:numId="18" w16cid:durableId="188026837">
    <w:abstractNumId w:val="0"/>
  </w:num>
  <w:num w:numId="19" w16cid:durableId="396248753">
    <w:abstractNumId w:val="16"/>
  </w:num>
  <w:num w:numId="20" w16cid:durableId="1502307495">
    <w:abstractNumId w:val="10"/>
  </w:num>
  <w:num w:numId="21" w16cid:durableId="990063736">
    <w:abstractNumId w:val="8"/>
  </w:num>
  <w:num w:numId="22" w16cid:durableId="501163413">
    <w:abstractNumId w:val="7"/>
  </w:num>
  <w:num w:numId="23" w16cid:durableId="1035544985">
    <w:abstractNumId w:val="6"/>
  </w:num>
  <w:num w:numId="24" w16cid:durableId="280377462">
    <w:abstractNumId w:val="5"/>
  </w:num>
  <w:num w:numId="25" w16cid:durableId="790516858">
    <w:abstractNumId w:val="9"/>
  </w:num>
  <w:num w:numId="26" w16cid:durableId="887375763">
    <w:abstractNumId w:val="4"/>
  </w:num>
  <w:num w:numId="27" w16cid:durableId="1904945909">
    <w:abstractNumId w:val="3"/>
  </w:num>
  <w:num w:numId="28" w16cid:durableId="770202920">
    <w:abstractNumId w:val="2"/>
  </w:num>
  <w:num w:numId="29" w16cid:durableId="942421031">
    <w:abstractNumId w:val="1"/>
  </w:num>
  <w:num w:numId="30" w16cid:durableId="1485002479">
    <w:abstractNumId w:val="21"/>
  </w:num>
  <w:num w:numId="31" w16cid:durableId="1112476080">
    <w:abstractNumId w:val="12"/>
  </w:num>
  <w:num w:numId="32" w16cid:durableId="1825123275">
    <w:abstractNumId w:val="11"/>
  </w:num>
  <w:num w:numId="33" w16cid:durableId="2088721396">
    <w:abstractNumId w:val="11"/>
  </w:num>
  <w:num w:numId="34" w16cid:durableId="815955334">
    <w:abstractNumId w:val="11"/>
  </w:num>
  <w:num w:numId="35" w16cid:durableId="1927952701">
    <w:abstractNumId w:val="11"/>
  </w:num>
  <w:num w:numId="36" w16cid:durableId="13581928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04F73"/>
    <w:rsid w:val="00010C52"/>
    <w:rsid w:val="00011E59"/>
    <w:rsid w:val="000126EF"/>
    <w:rsid w:val="0001556E"/>
    <w:rsid w:val="00017229"/>
    <w:rsid w:val="00021B6F"/>
    <w:rsid w:val="00025A94"/>
    <w:rsid w:val="0002760F"/>
    <w:rsid w:val="00033CC2"/>
    <w:rsid w:val="0004203C"/>
    <w:rsid w:val="00042FF8"/>
    <w:rsid w:val="00044394"/>
    <w:rsid w:val="00047C87"/>
    <w:rsid w:val="00051D95"/>
    <w:rsid w:val="00051E61"/>
    <w:rsid w:val="000526B5"/>
    <w:rsid w:val="000544B2"/>
    <w:rsid w:val="00065E76"/>
    <w:rsid w:val="00072077"/>
    <w:rsid w:val="00073760"/>
    <w:rsid w:val="000746CA"/>
    <w:rsid w:val="000757BB"/>
    <w:rsid w:val="00076364"/>
    <w:rsid w:val="00076748"/>
    <w:rsid w:val="00076ABB"/>
    <w:rsid w:val="00077F86"/>
    <w:rsid w:val="00080920"/>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C76F6"/>
    <w:rsid w:val="000D223A"/>
    <w:rsid w:val="000D2484"/>
    <w:rsid w:val="000D64AA"/>
    <w:rsid w:val="000E2750"/>
    <w:rsid w:val="000E6ACD"/>
    <w:rsid w:val="000E6EF1"/>
    <w:rsid w:val="000F15AC"/>
    <w:rsid w:val="000F19E2"/>
    <w:rsid w:val="000F34A7"/>
    <w:rsid w:val="001055D1"/>
    <w:rsid w:val="00113B96"/>
    <w:rsid w:val="00121DC2"/>
    <w:rsid w:val="001266AD"/>
    <w:rsid w:val="001329A9"/>
    <w:rsid w:val="00133B82"/>
    <w:rsid w:val="00135324"/>
    <w:rsid w:val="0013664D"/>
    <w:rsid w:val="001408D0"/>
    <w:rsid w:val="001435BB"/>
    <w:rsid w:val="0014368C"/>
    <w:rsid w:val="001438F9"/>
    <w:rsid w:val="00144CB7"/>
    <w:rsid w:val="00150C8A"/>
    <w:rsid w:val="00152B53"/>
    <w:rsid w:val="00161B37"/>
    <w:rsid w:val="00164680"/>
    <w:rsid w:val="00167414"/>
    <w:rsid w:val="001728F5"/>
    <w:rsid w:val="00180935"/>
    <w:rsid w:val="00181529"/>
    <w:rsid w:val="001869AB"/>
    <w:rsid w:val="001930B2"/>
    <w:rsid w:val="00194BB0"/>
    <w:rsid w:val="00195642"/>
    <w:rsid w:val="001A00B4"/>
    <w:rsid w:val="001A1B37"/>
    <w:rsid w:val="001A25EA"/>
    <w:rsid w:val="001A5758"/>
    <w:rsid w:val="001B07CB"/>
    <w:rsid w:val="001C0648"/>
    <w:rsid w:val="001C19D1"/>
    <w:rsid w:val="001C27CB"/>
    <w:rsid w:val="001C29A8"/>
    <w:rsid w:val="001C5137"/>
    <w:rsid w:val="001C6D8D"/>
    <w:rsid w:val="001D0AD9"/>
    <w:rsid w:val="001D0F14"/>
    <w:rsid w:val="001D426E"/>
    <w:rsid w:val="001D4347"/>
    <w:rsid w:val="001D4B78"/>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315"/>
    <w:rsid w:val="00232F59"/>
    <w:rsid w:val="00232FA1"/>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5BC3"/>
    <w:rsid w:val="00306349"/>
    <w:rsid w:val="00306F25"/>
    <w:rsid w:val="0031236A"/>
    <w:rsid w:val="00313D69"/>
    <w:rsid w:val="003215E3"/>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2139"/>
    <w:rsid w:val="00443D10"/>
    <w:rsid w:val="00446B71"/>
    <w:rsid w:val="004517A9"/>
    <w:rsid w:val="00451D93"/>
    <w:rsid w:val="00455AB2"/>
    <w:rsid w:val="00455D89"/>
    <w:rsid w:val="00460ADF"/>
    <w:rsid w:val="00461824"/>
    <w:rsid w:val="00470C72"/>
    <w:rsid w:val="00471027"/>
    <w:rsid w:val="00472618"/>
    <w:rsid w:val="004736CC"/>
    <w:rsid w:val="00477236"/>
    <w:rsid w:val="00480528"/>
    <w:rsid w:val="00480670"/>
    <w:rsid w:val="00483CA2"/>
    <w:rsid w:val="004868A7"/>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E1ADC"/>
    <w:rsid w:val="004F3863"/>
    <w:rsid w:val="004F60B8"/>
    <w:rsid w:val="0050055C"/>
    <w:rsid w:val="0050063A"/>
    <w:rsid w:val="005028B7"/>
    <w:rsid w:val="00507003"/>
    <w:rsid w:val="00511478"/>
    <w:rsid w:val="005151E0"/>
    <w:rsid w:val="00523C52"/>
    <w:rsid w:val="00524C5B"/>
    <w:rsid w:val="00526CC2"/>
    <w:rsid w:val="00527EF8"/>
    <w:rsid w:val="005329E1"/>
    <w:rsid w:val="00536FDC"/>
    <w:rsid w:val="00546ABB"/>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0E09"/>
    <w:rsid w:val="005A4842"/>
    <w:rsid w:val="005A63E8"/>
    <w:rsid w:val="005A7753"/>
    <w:rsid w:val="005B435C"/>
    <w:rsid w:val="005B4838"/>
    <w:rsid w:val="005B55DF"/>
    <w:rsid w:val="005C1C9E"/>
    <w:rsid w:val="005C3706"/>
    <w:rsid w:val="005C40D4"/>
    <w:rsid w:val="005C53CD"/>
    <w:rsid w:val="005D13B9"/>
    <w:rsid w:val="005D4FBD"/>
    <w:rsid w:val="005D5C16"/>
    <w:rsid w:val="005D69B2"/>
    <w:rsid w:val="005D7890"/>
    <w:rsid w:val="005E026A"/>
    <w:rsid w:val="005E0BE4"/>
    <w:rsid w:val="005E26C3"/>
    <w:rsid w:val="005E4FA3"/>
    <w:rsid w:val="005E5557"/>
    <w:rsid w:val="005F1235"/>
    <w:rsid w:val="005F17FF"/>
    <w:rsid w:val="005F3862"/>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2E8A"/>
    <w:rsid w:val="00655D6E"/>
    <w:rsid w:val="0066097B"/>
    <w:rsid w:val="0066285A"/>
    <w:rsid w:val="006678B8"/>
    <w:rsid w:val="00667E89"/>
    <w:rsid w:val="00670AE7"/>
    <w:rsid w:val="00671BFD"/>
    <w:rsid w:val="00673D71"/>
    <w:rsid w:val="00676F3D"/>
    <w:rsid w:val="006805E0"/>
    <w:rsid w:val="00681726"/>
    <w:rsid w:val="00681B28"/>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B289E"/>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6460"/>
    <w:rsid w:val="007471A8"/>
    <w:rsid w:val="0075191D"/>
    <w:rsid w:val="0075323F"/>
    <w:rsid w:val="00756C5F"/>
    <w:rsid w:val="00761BE3"/>
    <w:rsid w:val="00762C6F"/>
    <w:rsid w:val="00763BAF"/>
    <w:rsid w:val="00766173"/>
    <w:rsid w:val="00766844"/>
    <w:rsid w:val="00767648"/>
    <w:rsid w:val="007722E6"/>
    <w:rsid w:val="00781B8F"/>
    <w:rsid w:val="007850D7"/>
    <w:rsid w:val="00785142"/>
    <w:rsid w:val="00787D36"/>
    <w:rsid w:val="007A062C"/>
    <w:rsid w:val="007A0AD1"/>
    <w:rsid w:val="007A3A40"/>
    <w:rsid w:val="007B0C4C"/>
    <w:rsid w:val="007B3194"/>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03B8"/>
    <w:rsid w:val="00835C42"/>
    <w:rsid w:val="008371F8"/>
    <w:rsid w:val="00840E60"/>
    <w:rsid w:val="00842707"/>
    <w:rsid w:val="00843676"/>
    <w:rsid w:val="008464F4"/>
    <w:rsid w:val="00846D52"/>
    <w:rsid w:val="00852C0F"/>
    <w:rsid w:val="00853E01"/>
    <w:rsid w:val="00862377"/>
    <w:rsid w:val="0086369E"/>
    <w:rsid w:val="0086512C"/>
    <w:rsid w:val="00866548"/>
    <w:rsid w:val="0086777B"/>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5596"/>
    <w:rsid w:val="008F35BA"/>
    <w:rsid w:val="008F402F"/>
    <w:rsid w:val="008F6272"/>
    <w:rsid w:val="008F7422"/>
    <w:rsid w:val="00902090"/>
    <w:rsid w:val="00902761"/>
    <w:rsid w:val="00905BF9"/>
    <w:rsid w:val="009106A6"/>
    <w:rsid w:val="0091167D"/>
    <w:rsid w:val="00911965"/>
    <w:rsid w:val="00912947"/>
    <w:rsid w:val="00913F1A"/>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787"/>
    <w:rsid w:val="00964837"/>
    <w:rsid w:val="00965A9F"/>
    <w:rsid w:val="009708B9"/>
    <w:rsid w:val="00970C6F"/>
    <w:rsid w:val="00980121"/>
    <w:rsid w:val="00987377"/>
    <w:rsid w:val="0099723E"/>
    <w:rsid w:val="009A7314"/>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55B7"/>
    <w:rsid w:val="00A45874"/>
    <w:rsid w:val="00A4666B"/>
    <w:rsid w:val="00A4788B"/>
    <w:rsid w:val="00A50E87"/>
    <w:rsid w:val="00A5602F"/>
    <w:rsid w:val="00A64BF9"/>
    <w:rsid w:val="00A657FA"/>
    <w:rsid w:val="00A97AF3"/>
    <w:rsid w:val="00AA01E5"/>
    <w:rsid w:val="00AA21D5"/>
    <w:rsid w:val="00AA4144"/>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0671"/>
    <w:rsid w:val="00B02571"/>
    <w:rsid w:val="00B02BE8"/>
    <w:rsid w:val="00B05754"/>
    <w:rsid w:val="00B07493"/>
    <w:rsid w:val="00B11E3B"/>
    <w:rsid w:val="00B125AC"/>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7CFD"/>
    <w:rsid w:val="00B70A80"/>
    <w:rsid w:val="00B725E9"/>
    <w:rsid w:val="00B772AD"/>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16EC"/>
    <w:rsid w:val="00C3743A"/>
    <w:rsid w:val="00C378E4"/>
    <w:rsid w:val="00C40A44"/>
    <w:rsid w:val="00C411E7"/>
    <w:rsid w:val="00C5093B"/>
    <w:rsid w:val="00C511CD"/>
    <w:rsid w:val="00C514FF"/>
    <w:rsid w:val="00C636FB"/>
    <w:rsid w:val="00C67951"/>
    <w:rsid w:val="00C679C6"/>
    <w:rsid w:val="00C67AF4"/>
    <w:rsid w:val="00C71734"/>
    <w:rsid w:val="00C7691A"/>
    <w:rsid w:val="00C77FA9"/>
    <w:rsid w:val="00C82084"/>
    <w:rsid w:val="00C82CA2"/>
    <w:rsid w:val="00C82D93"/>
    <w:rsid w:val="00C84AC1"/>
    <w:rsid w:val="00C87C87"/>
    <w:rsid w:val="00C9311F"/>
    <w:rsid w:val="00CA015E"/>
    <w:rsid w:val="00CA06DE"/>
    <w:rsid w:val="00CB0155"/>
    <w:rsid w:val="00CB02F7"/>
    <w:rsid w:val="00CB393D"/>
    <w:rsid w:val="00CB522E"/>
    <w:rsid w:val="00CB76B7"/>
    <w:rsid w:val="00CC146F"/>
    <w:rsid w:val="00CC20FE"/>
    <w:rsid w:val="00CC2B66"/>
    <w:rsid w:val="00CC4AFB"/>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69FE"/>
    <w:rsid w:val="00D17CCB"/>
    <w:rsid w:val="00D20DA6"/>
    <w:rsid w:val="00D225A6"/>
    <w:rsid w:val="00D232A0"/>
    <w:rsid w:val="00D25030"/>
    <w:rsid w:val="00D26D08"/>
    <w:rsid w:val="00D27942"/>
    <w:rsid w:val="00D30C8A"/>
    <w:rsid w:val="00D3526F"/>
    <w:rsid w:val="00D35681"/>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777A5"/>
    <w:rsid w:val="00D84D52"/>
    <w:rsid w:val="00D85AEE"/>
    <w:rsid w:val="00D8661B"/>
    <w:rsid w:val="00D87F2B"/>
    <w:rsid w:val="00D90F82"/>
    <w:rsid w:val="00D911CF"/>
    <w:rsid w:val="00D91826"/>
    <w:rsid w:val="00D92999"/>
    <w:rsid w:val="00D94D8D"/>
    <w:rsid w:val="00D95F68"/>
    <w:rsid w:val="00DA121E"/>
    <w:rsid w:val="00DA1390"/>
    <w:rsid w:val="00DA4D84"/>
    <w:rsid w:val="00DB35D2"/>
    <w:rsid w:val="00DB392E"/>
    <w:rsid w:val="00DB5EFF"/>
    <w:rsid w:val="00DB6728"/>
    <w:rsid w:val="00DB6A46"/>
    <w:rsid w:val="00DB7D3A"/>
    <w:rsid w:val="00DC09E7"/>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5EE9"/>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847FB"/>
    <w:rsid w:val="00E9545A"/>
    <w:rsid w:val="00E970A3"/>
    <w:rsid w:val="00EA0F26"/>
    <w:rsid w:val="00EA1870"/>
    <w:rsid w:val="00EA28B9"/>
    <w:rsid w:val="00EA2A31"/>
    <w:rsid w:val="00EB0B61"/>
    <w:rsid w:val="00EB5250"/>
    <w:rsid w:val="00EC1E7B"/>
    <w:rsid w:val="00EC3AD8"/>
    <w:rsid w:val="00ED3B3F"/>
    <w:rsid w:val="00ED4A53"/>
    <w:rsid w:val="00EE2EA2"/>
    <w:rsid w:val="00EE54A8"/>
    <w:rsid w:val="00EF542E"/>
    <w:rsid w:val="00F015B8"/>
    <w:rsid w:val="00F04EC2"/>
    <w:rsid w:val="00F05419"/>
    <w:rsid w:val="00F061A8"/>
    <w:rsid w:val="00F12032"/>
    <w:rsid w:val="00F1392A"/>
    <w:rsid w:val="00F2096D"/>
    <w:rsid w:val="00F23216"/>
    <w:rsid w:val="00F33FE3"/>
    <w:rsid w:val="00F344C9"/>
    <w:rsid w:val="00F34E3B"/>
    <w:rsid w:val="00F37740"/>
    <w:rsid w:val="00F377F8"/>
    <w:rsid w:val="00F4719B"/>
    <w:rsid w:val="00F47C0C"/>
    <w:rsid w:val="00F50081"/>
    <w:rsid w:val="00F5061E"/>
    <w:rsid w:val="00F51199"/>
    <w:rsid w:val="00F56E85"/>
    <w:rsid w:val="00F572CF"/>
    <w:rsid w:val="00F57C54"/>
    <w:rsid w:val="00F70716"/>
    <w:rsid w:val="00F73B48"/>
    <w:rsid w:val="00F74425"/>
    <w:rsid w:val="00F80A2F"/>
    <w:rsid w:val="00F84B6A"/>
    <w:rsid w:val="00F9673F"/>
    <w:rsid w:val="00FA1153"/>
    <w:rsid w:val="00FA3DA5"/>
    <w:rsid w:val="00FA5317"/>
    <w:rsid w:val="00FA603E"/>
    <w:rsid w:val="00FA7DB2"/>
    <w:rsid w:val="00FB0E05"/>
    <w:rsid w:val="00FB163F"/>
    <w:rsid w:val="00FB22F4"/>
    <w:rsid w:val="00FB2BA3"/>
    <w:rsid w:val="00FB31F8"/>
    <w:rsid w:val="00FB62DF"/>
    <w:rsid w:val="00FB6855"/>
    <w:rsid w:val="00FC0BF6"/>
    <w:rsid w:val="00FC2EDC"/>
    <w:rsid w:val="00FC778B"/>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67738156">
      <w:bodyDiv w:val="1"/>
      <w:marLeft w:val="0"/>
      <w:marRight w:val="0"/>
      <w:marTop w:val="0"/>
      <w:marBottom w:val="0"/>
      <w:divBdr>
        <w:top w:val="none" w:sz="0" w:space="0" w:color="auto"/>
        <w:left w:val="none" w:sz="0" w:space="0" w:color="auto"/>
        <w:bottom w:val="none" w:sz="0" w:space="0" w:color="auto"/>
        <w:right w:val="none" w:sz="0" w:space="0" w:color="auto"/>
      </w:divBdr>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wmf"/><Relationship Id="rId26" Type="http://schemas.openxmlformats.org/officeDocument/2006/relationships/image" Target="media/image12.wmf"/><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wmf"/><Relationship Id="rId25" Type="http://schemas.openxmlformats.org/officeDocument/2006/relationships/oleObject" Target="embeddings/oleObject1.bin"/><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wmf"/><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oleObject" Target="embeddings/oleObject3.bin"/><Relationship Id="rId10" Type="http://schemas.openxmlformats.org/officeDocument/2006/relationships/header" Target="header1.xml"/><Relationship Id="rId19" Type="http://schemas.openxmlformats.org/officeDocument/2006/relationships/image" Target="media/image6.wmf"/><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oleObject" Target="embeddings/oleObject2.bin"/><Relationship Id="rId30" Type="http://schemas.openxmlformats.org/officeDocument/2006/relationships/image" Target="media/image13.jpeg"/><Relationship Id="rId8"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50</Words>
  <Characters>5418</Characters>
  <Application>Microsoft Office Word</Application>
  <DocSecurity>0</DocSecurity>
  <Lines>45</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3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宏紀 越後</cp:lastModifiedBy>
  <cp:revision>2</cp:revision>
  <cp:lastPrinted>2019-04-08T09:54:00Z</cp:lastPrinted>
  <dcterms:created xsi:type="dcterms:W3CDTF">2026-06-07T16:26:00Z</dcterms:created>
  <dcterms:modified xsi:type="dcterms:W3CDTF">2026-06-07T16:26:00Z</dcterms:modified>
  <cp:category/>
</cp:coreProperties>
</file>